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A88CC8" w14:textId="76EA3C39" w:rsidR="00C94561" w:rsidRDefault="00C94561" w:rsidP="00C94561">
      <w:pPr>
        <w:jc w:val="center"/>
        <w:rPr>
          <w:b/>
          <w:bCs/>
          <w:sz w:val="44"/>
          <w:szCs w:val="44"/>
        </w:rPr>
      </w:pPr>
      <w:r w:rsidRPr="00C94561">
        <w:rPr>
          <w:b/>
          <w:bCs/>
          <w:sz w:val="44"/>
          <w:szCs w:val="44"/>
        </w:rPr>
        <w:t>Assi</w:t>
      </w:r>
      <w:r>
        <w:rPr>
          <w:b/>
          <w:bCs/>
          <w:sz w:val="44"/>
          <w:szCs w:val="44"/>
        </w:rPr>
        <w:t>g</w:t>
      </w:r>
      <w:r w:rsidRPr="00C94561">
        <w:rPr>
          <w:b/>
          <w:bCs/>
          <w:sz w:val="44"/>
          <w:szCs w:val="44"/>
        </w:rPr>
        <w:t xml:space="preserve">nment </w:t>
      </w:r>
      <w:r w:rsidR="000B5CAF">
        <w:rPr>
          <w:b/>
          <w:bCs/>
          <w:sz w:val="44"/>
          <w:szCs w:val="44"/>
        </w:rPr>
        <w:t>2</w:t>
      </w:r>
    </w:p>
    <w:p w14:paraId="23A6B035" w14:textId="77777777" w:rsidR="00B93B5E" w:rsidRDefault="00B93B5E" w:rsidP="00B93B5E"/>
    <w:p w14:paraId="22B74023" w14:textId="50FFD411" w:rsidR="00F94426" w:rsidRDefault="000B5CAF" w:rsidP="00F94426">
      <w:r w:rsidRPr="000B5CAF">
        <w:t>Develop website for any company which shows companies homepage,their introduction block,their offerings in sidebars,different menues like homepage,projects,contact details,Jobs,etc,use specifis shapes,colors,alignments,2d transfrm techniques,etc  for developing the website pages.</w:t>
      </w:r>
    </w:p>
    <w:p w14:paraId="5CF8AFF5" w14:textId="423F33AB" w:rsidR="001A641A" w:rsidRDefault="00ED2028" w:rsidP="001A641A">
      <w:r>
        <w:rPr>
          <w:noProof/>
        </w:rPr>
        <w:drawing>
          <wp:inline distT="0" distB="0" distL="0" distR="0" wp14:anchorId="0DAE0190" wp14:editId="2C8CCC7D">
            <wp:extent cx="5731510" cy="48590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5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330CE" w14:textId="77777777" w:rsidR="001A641A" w:rsidRDefault="001A641A" w:rsidP="001A641A"/>
    <w:p w14:paraId="2EF9B47E" w14:textId="77777777" w:rsidR="00147AB4" w:rsidRDefault="00147AB4" w:rsidP="00147AB4"/>
    <w:p w14:paraId="3C8E1E6A" w14:textId="09922A16" w:rsidR="00147AB4" w:rsidRDefault="00ED2028" w:rsidP="00147AB4">
      <w:r>
        <w:t>#Index.html</w:t>
      </w:r>
    </w:p>
    <w:p w14:paraId="47654750" w14:textId="6D75B2C2" w:rsidR="00ED2028" w:rsidRDefault="00ED2028" w:rsidP="00147AB4"/>
    <w:p w14:paraId="7E033DC3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!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OCTYP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ml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D656BA2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ang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en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6DF0131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43D7864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lastRenderedPageBreak/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54041A9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arse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UTF-8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D23C61D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tp-equiv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X-UA-Compatible"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E=edge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0741894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am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viewport"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width=device-width, initial-scale=1.0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0DFE1FF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nk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el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tylesheet"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tyle.css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7EDD3C6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Informatsy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9E20822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F5EB27B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EF1E004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02BD04B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container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BE2BB18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header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4304623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brand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AFF6BF5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#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Informatsy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1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3DD552B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D19312E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A809463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menu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1C9A2B6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ul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F73E6A1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C635F0B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#"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lass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active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Home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B41F772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CBEB112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A9BE583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#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Projects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9C0DAF6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69CD953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A4A0358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#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Jobs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46F17AB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4EBC6A7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430ABBD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#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Contact Us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A395EE8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5FABDAD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F4B760E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#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Sign Up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CFCD99E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B3556C5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ul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84E8B45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841CFC0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FCBD1FC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ntroduction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943BD90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Strugling with study?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6CC1175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DC68EAC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    Informatsy is a team of enthusiastic students who believe in learning, exploring and sharing the</w:t>
      </w:r>
    </w:p>
    <w:p w14:paraId="655C15CD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    knowledge.</w:t>
      </w:r>
    </w:p>
    <w:p w14:paraId="18BD57F4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        Our goal is to help the students in the process of learning by providing them the necessary resources</w:t>
      </w:r>
    </w:p>
    <w:p w14:paraId="32E3F67F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>                and features which makes easier for them to track the academic activities and alerts from their college.</w:t>
      </w:r>
    </w:p>
    <w:p w14:paraId="6E742B38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9AAEF50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DABC687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1EBE343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leftsidebar"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lass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idebar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17A6059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Go to: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ECF1C76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ul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A83A473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#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1 Sem CSE Notes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748917D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#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2 Sem CSE Notes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6024DB6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#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3 Sem CSE Notes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16C2F24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#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4 Sem CSE Notes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E591A66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#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5 Sem CSE Notes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B5675E0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#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6 Sem CSE Notes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EF4E7E8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#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7 Sem CSE Notes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4718318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#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8 Sem CSE Notes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1BED659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ul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131CD03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E92E8E2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rightsidebar"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lass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sidebar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4FD00C3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Why us?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3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91330CD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ul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043FAF8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#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Useful resources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AFFD569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#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Explore contents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3AAE467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#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24/7 Support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E09134B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re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#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Easy to Access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D35EFD8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ul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93F3C3D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9F6B2EC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clear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83ADB80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footer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503C08E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F44747"/>
          <w:sz w:val="21"/>
          <w:szCs w:val="21"/>
          <w:lang w:val="en-IN" w:eastAsia="en-IN"/>
        </w:rPr>
        <w:t>align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center"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BFEAF38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494FAEA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    Informatsy. Copyright 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&amp;copy;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2022</w:t>
      </w:r>
    </w:p>
    <w:p w14:paraId="126AE1B7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961E2F4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B4C6A55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D98017E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B7E049B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C83933C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EB45857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7ADB8AE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E92B218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D2028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ED2028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757A899" w14:textId="77777777" w:rsidR="00ED2028" w:rsidRDefault="00ED2028" w:rsidP="00147AB4"/>
    <w:p w14:paraId="33319DC7" w14:textId="77777777" w:rsidR="00147AB4" w:rsidRDefault="00147AB4" w:rsidP="00147AB4"/>
    <w:p w14:paraId="117EA9E5" w14:textId="77777777" w:rsidR="00147AB4" w:rsidRDefault="00147AB4" w:rsidP="00147AB4"/>
    <w:p w14:paraId="43487E6C" w14:textId="77777777" w:rsidR="00147AB4" w:rsidRDefault="00147AB4" w:rsidP="00147AB4"/>
    <w:p w14:paraId="0462F298" w14:textId="77777777" w:rsidR="00C94561" w:rsidRDefault="00C94561" w:rsidP="00C94561"/>
    <w:p w14:paraId="63017195" w14:textId="231006E6" w:rsidR="00C94561" w:rsidRDefault="00ED2028" w:rsidP="00C94561">
      <w:r>
        <w:t>#style.css</w:t>
      </w:r>
    </w:p>
    <w:p w14:paraId="798E9951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containe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6E9CADB0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width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5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BC01D1F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* border: 1px solid grey; */</w:t>
      </w:r>
    </w:p>
    <w:p w14:paraId="6429DC31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eigh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4F12AE7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rgin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auto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307B75D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7A121D49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3FA63B2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h1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57CF65F9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siz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A87F825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weigh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0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D47727D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blu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9001774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-decoration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non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3908227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49DDD0CF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DA06958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menu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6DF62E22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eigh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7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854AE0A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ackground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inear-gradien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#f8f594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#d5d533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03A56777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dding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7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B7EEBB0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4F24A643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C0B44C3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ul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6759C04F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ist-styl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non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9337DDF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4770D8C9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F396BC3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menu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ul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68E80263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loa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lef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7B0750B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dding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5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787021C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eigh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168C137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order-righ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solid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#5d12e7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AC93B0A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54EAC33A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menu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ul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li:last-child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4D5064AE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order-righ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non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0335489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6C3EBFC4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menu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ul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3E4FC4A7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-decoration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non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5381DA7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-transform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uppercas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4D6411F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siz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7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A8D179B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#5d12e7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1CF6AE1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ine-heigh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D43FDD9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-webkit-transition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font-size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.3s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eas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46E4BF2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-moz-transition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font-size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.3s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eas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6643BC9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-o-transition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font-size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.3s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eas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E5662B0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ransition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font-size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.3s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eas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314DD85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2282FA28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menu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ul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a:hove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</w:p>
    <w:p w14:paraId="15C384E9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menu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ul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a.activ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08CE90DA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siz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797A321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weigh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bold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F5A2213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purpl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FD9FAC3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3875C5BC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92F8E4C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introduction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5072BAA5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ackground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inear-gradien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#e5f2bb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#87e952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C6F3F41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dding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2DA8F5C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rgin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6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5BA81BC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5F0FBD72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9E3A86F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introduction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h3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2DC1AB5A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siz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45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9D76D70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#316901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88E6868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weigh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normal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A484E65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72F4791E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7D75A7A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introduction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p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0BB6C76D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siz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5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E0D508C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#628f19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FD814A7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-align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justify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F9D2601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4AC7DE50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0A876E8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.sideba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09E685F1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eigh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0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BAD1224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width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45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99DD3A1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orde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solid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#baf46f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6CCBEB2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order-radius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7BCB27E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dding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D1860F7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2B4CD1BA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.sideba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h3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3D1698EC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#b314db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6F57319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siz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5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14D45FF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#5d12e7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C831F26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4D4EFB00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.sideba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ul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a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6A001520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-decoration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non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0375C92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siz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6E70EC1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-webkit-transition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font-size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.3s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eas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92DC10D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-moz-transition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font-size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.3s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eas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B53FFBE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-o-transition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font-size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.3s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eas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086E4B5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ransition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font-size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.3s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eas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200AE92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7F36076E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.sideba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ul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a:hove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</w:p>
    <w:p w14:paraId="56C7FDF2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.sideba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ul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a.activ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516617D6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-decoration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non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4AD4E4C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siz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3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7A1A67C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ont-weigh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bold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F7C939A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lo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#b314db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9374965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3907885A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leftsideba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7106A44F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loa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lef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6DA4CB5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1FBD85B6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4BF554F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leftsideba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ul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7B388865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dding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5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2D57C95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dding-lef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3193D91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ist-style-imag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url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mages/right-arrow.png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4A5BAA8F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39AB0358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rightsideba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70AC272D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floa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righ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767CBE2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04054B30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rightsideba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ul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li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5A2218BF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dding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91C4CF2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dding-lef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DC0DFE3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ist-style-image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url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mages/check-mark.png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6B5A10F5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79496CD4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clea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10E0FB87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lea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both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21E1CEC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78484A05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#footer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084C9C2E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eigh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6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E1035A6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ackground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inear-gradient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#f6f390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ED2028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#d5d533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4EE71033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dding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0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16547C7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</w:t>
      </w:r>
      <w:r w:rsidRPr="00ED2028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rgin-top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ED2028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5px</w:t>
      </w: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57F4933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D2028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2F28144D" w14:textId="77777777" w:rsidR="00ED2028" w:rsidRPr="00ED2028" w:rsidRDefault="00ED2028" w:rsidP="00ED202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38E57282" w14:textId="77777777" w:rsidR="00ED2028" w:rsidRDefault="00ED2028" w:rsidP="00C94561"/>
    <w:p w14:paraId="496F3C17" w14:textId="77777777" w:rsidR="00C94561" w:rsidRDefault="00C94561" w:rsidP="00C94561"/>
    <w:p w14:paraId="4B612BD3" w14:textId="77777777" w:rsidR="00C94561" w:rsidRDefault="00C94561" w:rsidP="00C94561"/>
    <w:p w14:paraId="69DB25F3" w14:textId="77777777" w:rsidR="00C94561" w:rsidRDefault="00C94561" w:rsidP="00C94561"/>
    <w:p w14:paraId="174BD57D" w14:textId="77777777" w:rsidR="00C94561" w:rsidRDefault="00C94561" w:rsidP="00C94561"/>
    <w:p w14:paraId="5349D9B3" w14:textId="77777777" w:rsidR="00C94561" w:rsidRDefault="00C94561" w:rsidP="00C94561"/>
    <w:p w14:paraId="41986D27" w14:textId="50EA3540" w:rsidR="0092614E" w:rsidRPr="00C94561" w:rsidRDefault="0092614E" w:rsidP="00C94561"/>
    <w:sectPr w:rsidR="0092614E" w:rsidRPr="00C94561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46CFC" w14:textId="77777777" w:rsidR="002F0D19" w:rsidRDefault="002F0D19" w:rsidP="00723483">
      <w:pPr>
        <w:spacing w:after="0" w:line="240" w:lineRule="auto"/>
      </w:pPr>
      <w:r>
        <w:separator/>
      </w:r>
    </w:p>
  </w:endnote>
  <w:endnote w:type="continuationSeparator" w:id="0">
    <w:p w14:paraId="5EE9A605" w14:textId="77777777" w:rsidR="002F0D19" w:rsidRDefault="002F0D19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362456C9" w:rsidR="00723483" w:rsidRDefault="00723483">
    <w:pPr>
      <w:pStyle w:val="Footer"/>
    </w:pPr>
    <w:r w:rsidRPr="00723483">
      <w:rPr>
        <w:noProof/>
        <w:highlight w:val="black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18511" w14:textId="77777777" w:rsidR="002F0D19" w:rsidRDefault="002F0D19" w:rsidP="00723483">
      <w:pPr>
        <w:spacing w:after="0" w:line="240" w:lineRule="auto"/>
      </w:pPr>
      <w:r>
        <w:separator/>
      </w:r>
    </w:p>
  </w:footnote>
  <w:footnote w:type="continuationSeparator" w:id="0">
    <w:p w14:paraId="51689007" w14:textId="77777777" w:rsidR="002F0D19" w:rsidRDefault="002F0D19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7048462">
    <w:abstractNumId w:val="1"/>
  </w:num>
  <w:num w:numId="2" w16cid:durableId="569196811">
    <w:abstractNumId w:val="4"/>
  </w:num>
  <w:num w:numId="3" w16cid:durableId="1710686940">
    <w:abstractNumId w:val="8"/>
  </w:num>
  <w:num w:numId="4" w16cid:durableId="1067611705">
    <w:abstractNumId w:val="2"/>
  </w:num>
  <w:num w:numId="5" w16cid:durableId="20221981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30857026">
    <w:abstractNumId w:val="6"/>
  </w:num>
  <w:num w:numId="7" w16cid:durableId="2068644692">
    <w:abstractNumId w:val="0"/>
  </w:num>
  <w:num w:numId="8" w16cid:durableId="439840102">
    <w:abstractNumId w:val="7"/>
  </w:num>
  <w:num w:numId="9" w16cid:durableId="168790058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B105B"/>
    <w:rsid w:val="000B5CAF"/>
    <w:rsid w:val="000B5DD6"/>
    <w:rsid w:val="000D06A4"/>
    <w:rsid w:val="00147AB4"/>
    <w:rsid w:val="001A641A"/>
    <w:rsid w:val="0021269C"/>
    <w:rsid w:val="00244D0E"/>
    <w:rsid w:val="00245C96"/>
    <w:rsid w:val="002F0D19"/>
    <w:rsid w:val="003F36EF"/>
    <w:rsid w:val="004252D8"/>
    <w:rsid w:val="00425EE1"/>
    <w:rsid w:val="00434965"/>
    <w:rsid w:val="00440624"/>
    <w:rsid w:val="004A2153"/>
    <w:rsid w:val="004C7384"/>
    <w:rsid w:val="00583697"/>
    <w:rsid w:val="005A4FC4"/>
    <w:rsid w:val="0061651E"/>
    <w:rsid w:val="00723483"/>
    <w:rsid w:val="008003BF"/>
    <w:rsid w:val="00827B82"/>
    <w:rsid w:val="008E009B"/>
    <w:rsid w:val="00903C03"/>
    <w:rsid w:val="0091646B"/>
    <w:rsid w:val="0092614E"/>
    <w:rsid w:val="00965009"/>
    <w:rsid w:val="00966366"/>
    <w:rsid w:val="00A01278"/>
    <w:rsid w:val="00A30692"/>
    <w:rsid w:val="00AB173E"/>
    <w:rsid w:val="00AE0E14"/>
    <w:rsid w:val="00B13B06"/>
    <w:rsid w:val="00B63555"/>
    <w:rsid w:val="00B83024"/>
    <w:rsid w:val="00B93B5E"/>
    <w:rsid w:val="00C74D16"/>
    <w:rsid w:val="00C94561"/>
    <w:rsid w:val="00CD39C9"/>
    <w:rsid w:val="00D13C6B"/>
    <w:rsid w:val="00D337A9"/>
    <w:rsid w:val="00E86117"/>
    <w:rsid w:val="00EA5FA7"/>
    <w:rsid w:val="00ED2028"/>
    <w:rsid w:val="00F94426"/>
    <w:rsid w:val="00FB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2153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2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8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2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8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2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1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6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1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8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7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0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9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1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1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3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2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2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2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6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08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8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8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4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0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6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5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1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9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8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9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1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5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4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7</Pages>
  <Words>767</Words>
  <Characters>437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3</cp:revision>
  <dcterms:created xsi:type="dcterms:W3CDTF">2021-06-22T08:55:00Z</dcterms:created>
  <dcterms:modified xsi:type="dcterms:W3CDTF">2022-04-07T20:18:00Z</dcterms:modified>
</cp:coreProperties>
</file>